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9d3715e411f6c4b232011d824d150fddf142db"/>
      <w:r>
        <w:rPr>
          <w:b/>
        </w:rPr>
        <w:t xml:space="preserve">ПРОТОКОЛ ЕЛЕКТРОННОГО АУКЦІОНУ № SUE001-UA-20220112-3084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2-3084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Плутівська. Вартість геологічної інформації – 64 471,72 грн (з ПДВ). Вартість пакету аукціонної документації – 4 500 грн (з ПДВ). Ділянка Плутівська розташована за 1,5 км на південь від с. Тулуків Коломийського району Івано-Франківської області.</w:t>
      </w:r>
      <w:r>
        <w:t xml:space="preserve"> </w:t>
      </w:r>
      <w:r>
        <w:t xml:space="preserve">Вид корисної копалини: сировина піщано-гравійна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 12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850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ТМ ПЛУТОС ГРАВІЙ, ЄДРПОУ: 4429582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ОГІСТ-ПОСТАЧ ЗАХІД", ЄДРПОУ: 4457990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ГРАНІТ-МОНТАЖБУД", ЄДРПОУ: 4460776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УКОВЕЛЬСЬКА", ЄДРПОУ: 3591561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03.2022 15:06: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0:37:16Z</dcterms:created>
  <dcterms:modified xsi:type="dcterms:W3CDTF">2024-05-04T10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